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SF</w:t>
      </w:r>
      <w:r>
        <w:t xml:space="preserve"> </w:t>
      </w:r>
      <w:r>
        <w:t xml:space="preserve">Collaboration</w:t>
      </w:r>
      <w:r>
        <w:t xml:space="preserve"> </w:t>
      </w:r>
      <w:r>
        <w:t xml:space="preserve">List</w:t>
      </w:r>
      <w:r>
        <w:t xml:space="preserve"> </w:t>
      </w:r>
      <w:r>
        <w:t xml:space="preserve">from</w:t>
      </w:r>
      <w:r>
        <w:t xml:space="preserve"> </w:t>
      </w:r>
      <w:r>
        <w:t xml:space="preserve">PubMed</w:t>
      </w:r>
    </w:p>
    <w:p>
      <w:pPr>
        <w:pStyle w:val="Author"/>
      </w:pPr>
      <w:r>
        <w:t xml:space="preserve">Elana</w:t>
      </w:r>
      <w:r>
        <w:t xml:space="preserve"> </w:t>
      </w:r>
      <w:r>
        <w:t xml:space="preserve">J</w:t>
      </w:r>
      <w:r>
        <w:t xml:space="preserve"> </w:t>
      </w:r>
      <w:r>
        <w:t xml:space="preserve">Fertig</w:t>
      </w:r>
    </w:p>
    <w:p>
      <w:pPr>
        <w:pStyle w:val="Date"/>
      </w:pPr>
      <w:r>
        <w:t xml:space="preserve">August</w:t>
      </w:r>
      <w:r>
        <w:t xml:space="preserve"> </w:t>
      </w:r>
      <w:r>
        <w:t xml:space="preserve">15,</w:t>
      </w:r>
      <w:r>
        <w:t xml:space="preserve"> </w:t>
      </w:r>
      <w:r>
        <w:t xml:space="preserve">2017</w:t>
      </w:r>
    </w:p>
    <w:p>
      <w:pPr>
        <w:pStyle w:val="Heading1"/>
      </w:pPr>
      <w:bookmarkStart w:id="21" w:name="r-session"/>
      <w:bookmarkEnd w:id="21"/>
      <w:r>
        <w:t xml:space="preserve">R session</w:t>
      </w:r>
    </w:p>
    <w:p>
      <w:pPr>
        <w:pStyle w:val="SourceCode"/>
      </w:pPr>
      <w:r>
        <w:rPr>
          <w:rStyle w:val="KeywordTok"/>
        </w:rPr>
        <w:t xml:space="preserve">library</w:t>
      </w:r>
      <w:r>
        <w:rPr>
          <w:rStyle w:val="NormalTok"/>
        </w:rPr>
        <w:t xml:space="preserve">(</w:t>
      </w:r>
      <w:r>
        <w:rPr>
          <w:rStyle w:val="StringTok"/>
        </w:rPr>
        <w:t xml:space="preserve">'easyPubMed'</w:t>
      </w:r>
      <w:r>
        <w:rPr>
          <w:rStyle w:val="NormalTok"/>
        </w:rPr>
        <w:t xml:space="preserve">)</w:t>
      </w:r>
    </w:p>
    <w:p>
      <w:pPr>
        <w:pStyle w:val="SourceCode"/>
      </w:pPr>
      <w:r>
        <w:rPr>
          <w:rStyle w:val="VerbatimChar"/>
        </w:rPr>
        <w:t xml:space="preserve">## Loading required package: XML</w:t>
      </w:r>
    </w:p>
    <w:p>
      <w:pPr>
        <w:pStyle w:val="SourceCode"/>
      </w:pPr>
      <w:r>
        <w:rPr>
          <w:rStyle w:val="KeywordTok"/>
        </w:rPr>
        <w:t xml:space="preserve">library</w:t>
      </w:r>
      <w:r>
        <w:rPr>
          <w:rStyle w:val="NormalTok"/>
        </w:rPr>
        <w:t xml:space="preserve">(</w:t>
      </w:r>
      <w:r>
        <w:rPr>
          <w:rStyle w:val="StringTok"/>
        </w:rPr>
        <w:t xml:space="preserve">'plyr'</w:t>
      </w:r>
      <w:r>
        <w:rPr>
          <w:rStyle w:val="NormalTok"/>
        </w:rPr>
        <w:t xml:space="preserve">)</w:t>
      </w:r>
      <w:r>
        <w:br w:type="textWrapping"/>
      </w:r>
      <w:r>
        <w:rPr>
          <w:rStyle w:val="KeywordTok"/>
        </w:rPr>
        <w:t xml:space="preserve">sessionInfo</w:t>
      </w:r>
      <w:r>
        <w:rPr>
          <w:rStyle w:val="NormalTok"/>
        </w:rPr>
        <w:t xml:space="preserve">()</w:t>
      </w:r>
    </w:p>
    <w:p>
      <w:pPr>
        <w:pStyle w:val="SourceCode"/>
      </w:pPr>
      <w:r>
        <w:rPr>
          <w:rStyle w:val="VerbatimChar"/>
        </w:rPr>
        <w:t xml:space="preserve">## R version 3.3.3 (2017-03-06)</w:t>
      </w:r>
      <w:r>
        <w:br w:type="textWrapping"/>
      </w:r>
      <w:r>
        <w:rPr>
          <w:rStyle w:val="VerbatimChar"/>
        </w:rPr>
        <w:t xml:space="preserve">## Platform: x86_64-apple-darwin13.4.0 (64-bit)</w:t>
      </w:r>
      <w:r>
        <w:br w:type="textWrapping"/>
      </w:r>
      <w:r>
        <w:rPr>
          <w:rStyle w:val="VerbatimChar"/>
        </w:rPr>
        <w:t xml:space="preserve">## Running under: OS X El Capitan 10.11.5</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plyr_1.8.4     easyPubMed_2.3 XML_3.98-1.7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backports_1.1.0 magrittr_1.5    rprojroot_1.2   tools_3.3.3    </w:t>
      </w:r>
      <w:r>
        <w:br w:type="textWrapping"/>
      </w:r>
      <w:r>
        <w:rPr>
          <w:rStyle w:val="VerbatimChar"/>
        </w:rPr>
        <w:t xml:space="preserve">##  [5] htmltools_0.3.6 yaml_2.1.14     Rcpp_0.12.11    stringi_1.1.5  </w:t>
      </w:r>
      <w:r>
        <w:br w:type="textWrapping"/>
      </w:r>
      <w:r>
        <w:rPr>
          <w:rStyle w:val="VerbatimChar"/>
        </w:rPr>
        <w:t xml:space="preserve">##  [9] rmarkdown_1.5   knitr_1.16      stringr_1.2.0   digest_0.6.12  </w:t>
      </w:r>
      <w:r>
        <w:br w:type="textWrapping"/>
      </w:r>
      <w:r>
        <w:rPr>
          <w:rStyle w:val="VerbatimChar"/>
        </w:rPr>
        <w:t xml:space="preserve">## [13] evaluate_0.10</w:t>
      </w:r>
    </w:p>
    <w:p>
      <w:pPr>
        <w:pStyle w:val="Heading1"/>
      </w:pPr>
      <w:bookmarkStart w:id="22" w:name="set-author-for-query"/>
      <w:bookmarkEnd w:id="22"/>
      <w:r>
        <w:t xml:space="preserve">Set author for query</w:t>
      </w:r>
    </w:p>
    <w:p>
      <w:pPr>
        <w:pStyle w:val="FirstParagraph"/>
      </w:pPr>
      <w:r>
        <w:t xml:space="preserve">This code sets the author from which to query. By default it uses my name, Elana Fertig, in the variable</w:t>
      </w:r>
      <w:r>
        <w:t xml:space="preserve"> </w:t>
      </w:r>
      <w:r>
        <w:rPr>
          <w:rStyle w:val="VerbatimChar"/>
        </w:rPr>
        <w:t xml:space="preserve">author</w:t>
      </w:r>
      <w:r>
        <w:t xml:space="preserve">. Please format your name as</w:t>
      </w:r>
      <w:r>
        <w:t xml:space="preserve"> </w:t>
      </w:r>
      <w:r>
        <w:rPr>
          <w:rStyle w:val="VerbatimChar"/>
        </w:rPr>
        <w:t xml:space="preserve">"LAST NAME" "FIRST INITIAL"</w:t>
      </w:r>
      <w:r>
        <w:t xml:space="preserve"> </w:t>
      </w:r>
      <w:r>
        <w:t xml:space="preserve">to match pubmed query structure.</w:t>
      </w:r>
    </w:p>
    <w:p>
      <w:pPr>
        <w:pStyle w:val="BodyText"/>
      </w:pPr>
      <w:r>
        <w:rPr>
          <w:rStyle w:val="VerbatimChar"/>
        </w:rPr>
        <w:t xml:space="preserve">authorFilter</w:t>
      </w:r>
      <w:r>
        <w:t xml:space="preserve"> </w:t>
      </w:r>
      <w:r>
        <w:t xml:space="preserve">contains the full names as</w:t>
      </w:r>
      <w:r>
        <w:t xml:space="preserve"> </w:t>
      </w:r>
      <w:r>
        <w:rPr>
          <w:rStyle w:val="VerbatimChar"/>
        </w:rPr>
        <w:t xml:space="preserve">"LAST NAME" "INITALS"</w:t>
      </w:r>
      <w:r>
        <w:t xml:space="preserve"> </w:t>
      </w:r>
      <w:r>
        <w:t xml:space="preserve">to filter out additional authors with other initials. This may require further customization depending on your name.</w:t>
      </w:r>
    </w:p>
    <w:p>
      <w:pPr>
        <w:pStyle w:val="SourceCode"/>
      </w:pPr>
      <w:r>
        <w:rPr>
          <w:rStyle w:val="NormalTok"/>
        </w:rPr>
        <w:t xml:space="preserve">author &lt;-</w:t>
      </w:r>
      <w:r>
        <w:rPr>
          <w:rStyle w:val="StringTok"/>
        </w:rPr>
        <w:t xml:space="preserve"> 'Fertig E'</w:t>
      </w:r>
      <w:r>
        <w:br w:type="textWrapping"/>
      </w:r>
      <w:r>
        <w:rPr>
          <w:rStyle w:val="NormalTok"/>
        </w:rPr>
        <w:t xml:space="preserve">authorFilter &lt;-</w:t>
      </w:r>
      <w:r>
        <w:rPr>
          <w:rStyle w:val="StringTok"/>
        </w:rPr>
        <w:t xml:space="preserve"> 'Fertig ET'</w:t>
      </w:r>
    </w:p>
    <w:p>
      <w:pPr>
        <w:pStyle w:val="Heading1"/>
      </w:pPr>
      <w:bookmarkStart w:id="23" w:name="establish-date-range"/>
      <w:bookmarkEnd w:id="23"/>
      <w:r>
        <w:t xml:space="preserve">Establish date range</w:t>
      </w:r>
    </w:p>
    <w:p>
      <w:pPr>
        <w:pStyle w:val="FirstParagraph"/>
      </w:pPr>
      <w:r>
        <w:t xml:space="preserve">NSF requires a "list of all persons alphabetically who are current or past collaborators on a project, book, article, rpt, abstract or paper for past 48 mos." By default, we assume that the 48 month period starts on the date of running this software. This can be changed to a different date by storing the desired date in the</w:t>
      </w:r>
      <w:r>
        <w:t xml:space="preserve"> </w:t>
      </w:r>
      <w:r>
        <w:rPr>
          <w:rStyle w:val="VerbatimChar"/>
        </w:rPr>
        <w:t xml:space="preserve">currentDate</w:t>
      </w:r>
      <w:r>
        <w:t xml:space="preserve"> </w:t>
      </w:r>
      <w:r>
        <w:t xml:space="preserve">variable as a</w:t>
      </w:r>
      <w:r>
        <w:t xml:space="preserve"> </w:t>
      </w:r>
      <w:r>
        <w:rPr>
          <w:rStyle w:val="VerbatimChar"/>
        </w:rPr>
        <w:t xml:space="preserve">Date</w:t>
      </w:r>
      <w:r>
        <w:t xml:space="preserve"> </w:t>
      </w:r>
      <w:r>
        <w:t xml:space="preserve">object.</w:t>
      </w:r>
    </w:p>
    <w:p>
      <w:pPr>
        <w:pStyle w:val="SourceCode"/>
      </w:pPr>
      <w:r>
        <w:rPr>
          <w:rStyle w:val="NormalTok"/>
        </w:rPr>
        <w:t xml:space="preserve">currentDate &lt;-</w:t>
      </w:r>
      <w:r>
        <w:rPr>
          <w:rStyle w:val="StringTok"/>
        </w:rPr>
        <w:t xml:space="preserve"> </w:t>
      </w:r>
      <w:r>
        <w:rPr>
          <w:rStyle w:val="KeywordTok"/>
        </w:rPr>
        <w:t xml:space="preserve">Sys.Date</w:t>
      </w:r>
      <w:r>
        <w:rPr>
          <w:rStyle w:val="NormalTok"/>
        </w:rPr>
        <w:t xml:space="preserve">()</w:t>
      </w:r>
      <w:r>
        <w:br w:type="textWrapping"/>
      </w:r>
      <w:r>
        <w:rPr>
          <w:rStyle w:val="NormalTok"/>
        </w:rPr>
        <w:t xml:space="preserve">queryDate &lt;-</w:t>
      </w:r>
      <w:r>
        <w:rPr>
          <w:rStyle w:val="StringTok"/>
        </w:rPr>
        <w:t xml:space="preserve"> </w:t>
      </w:r>
      <w:r>
        <w:rPr>
          <w:rStyle w:val="KeywordTok"/>
        </w:rPr>
        <w:t xml:space="preserve">seq</w:t>
      </w:r>
      <w:r>
        <w:rPr>
          <w:rStyle w:val="NormalTok"/>
        </w:rPr>
        <w:t xml:space="preserve">(</w:t>
      </w:r>
      <w:r>
        <w:rPr>
          <w:rStyle w:val="KeywordTok"/>
        </w:rPr>
        <w:t xml:space="preserve">Sys.Date</w:t>
      </w:r>
      <w:r>
        <w:rPr>
          <w:rStyle w:val="NormalTok"/>
        </w:rPr>
        <w:t xml:space="preserve">(), </w:t>
      </w:r>
      <w:r>
        <w:rPr>
          <w:rStyle w:val="DataTypeTok"/>
        </w:rPr>
        <w:t xml:space="preserve">length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StringTok"/>
        </w:rPr>
        <w:t xml:space="preserve">"-48 months"</w:t>
      </w:r>
      <w:r>
        <w:rPr>
          <w:rStyle w:val="NormalTok"/>
        </w:rPr>
        <w:t xml:space="preserve">)[</w:t>
      </w:r>
      <w:r>
        <w:rPr>
          <w:rStyle w:val="DecValTok"/>
        </w:rPr>
        <w:t xml:space="preserve">2</w:t>
      </w:r>
      <w:r>
        <w:rPr>
          <w:rStyle w:val="NormalTok"/>
        </w:rPr>
        <w:t xml:space="preserve">]</w:t>
      </w:r>
    </w:p>
    <w:p>
      <w:pPr>
        <w:pStyle w:val="Heading1"/>
      </w:pPr>
      <w:bookmarkStart w:id="24" w:name="query-pubmed"/>
      <w:bookmarkEnd w:id="24"/>
      <w:r>
        <w:t xml:space="preserve">Query pubmed</w:t>
      </w:r>
    </w:p>
    <w:p>
      <w:pPr>
        <w:pStyle w:val="SourceCode"/>
      </w:pPr>
      <w:r>
        <w:rPr>
          <w:rStyle w:val="NormalTok"/>
        </w:rPr>
        <w:t xml:space="preserve">pmquery &lt;-</w:t>
      </w:r>
      <w:r>
        <w:rPr>
          <w:rStyle w:val="StringTok"/>
        </w:rPr>
        <w:t xml:space="preserve"> </w:t>
      </w:r>
      <w:r>
        <w:rPr>
          <w:rStyle w:val="KeywordTok"/>
        </w:rPr>
        <w:t xml:space="preserve">sapply</w:t>
      </w:r>
      <w:r>
        <w:rPr>
          <w:rStyle w:val="NormalTok"/>
        </w:rPr>
        <w:t xml:space="preserve">(</w:t>
      </w:r>
      <w:r>
        <w:rPr>
          <w:rStyle w:val="KeywordTok"/>
        </w:rPr>
        <w:t xml:space="preserve">articles_to_list</w:t>
      </w:r>
      <w:r>
        <w:rPr>
          <w:rStyle w:val="NormalTok"/>
        </w:rPr>
        <w:t xml:space="preserve">(</w:t>
      </w:r>
      <w:r>
        <w:rPr>
          <w:rStyle w:val="KeywordTok"/>
        </w:rPr>
        <w:t xml:space="preserve">fetch_pubmed_data</w:t>
      </w:r>
      <w:r>
        <w:rPr>
          <w:rStyle w:val="NormalTok"/>
        </w:rPr>
        <w:t xml:space="preserve">(</w:t>
      </w:r>
      <w:r>
        <w:rPr>
          <w:rStyle w:val="KeywordTok"/>
        </w:rPr>
        <w:t xml:space="preserve">get_pubmed_ids</w:t>
      </w:r>
      <w:r>
        <w:rPr>
          <w:rStyle w:val="NormalTok"/>
        </w:rPr>
        <w:t xml:space="preserve">(</w:t>
      </w:r>
      <w:r>
        <w:rPr>
          <w:rStyle w:val="KeywordTok"/>
        </w:rPr>
        <w:t xml:space="preserve">paste0</w:t>
      </w:r>
      <w:r>
        <w:rPr>
          <w:rStyle w:val="NormalTok"/>
        </w:rPr>
        <w:t xml:space="preserve">(author,</w:t>
      </w:r>
      <w:r>
        <w:rPr>
          <w:rStyle w:val="StringTok"/>
        </w:rPr>
        <w:t xml:space="preserve">'[Author]'</w:t>
      </w:r>
      <w:r>
        <w:rPr>
          <w:rStyle w:val="NormalTok"/>
        </w:rPr>
        <w:t xml:space="preserve">)))),article_to_df)</w:t>
      </w:r>
      <w:r>
        <w:br w:type="textWrapping"/>
      </w:r>
      <w:r>
        <w:rPr>
          <w:rStyle w:val="KeywordTok"/>
        </w:rPr>
        <w:t xml:space="preserve">names</w:t>
      </w:r>
      <w:r>
        <w:rPr>
          <w:rStyle w:val="NormalTok"/>
        </w:rPr>
        <w:t xml:space="preserve">(pmquery) &lt;-</w:t>
      </w:r>
      <w:r>
        <w:rPr>
          <w:rStyle w:val="StringTok"/>
        </w:rPr>
        <w:t xml:space="preserve"> </w:t>
      </w:r>
      <w:r>
        <w:rPr>
          <w:rStyle w:val="OtherTok"/>
        </w:rPr>
        <w:t xml:space="preserve">NULL</w:t>
      </w:r>
      <w:r>
        <w:br w:type="textWrapping"/>
      </w:r>
      <w:r>
        <w:br w:type="textWrapping"/>
      </w:r>
      <w:r>
        <w:rPr>
          <w:rStyle w:val="CommentTok"/>
        </w:rPr>
        <w:t xml:space="preserve"># filter out oddly formatted references</w:t>
      </w:r>
      <w:r>
        <w:br w:type="textWrapping"/>
      </w:r>
      <w:r>
        <w:rPr>
          <w:rStyle w:val="NormalTok"/>
        </w:rPr>
        <w:t xml:space="preserve">pmquery &lt;-</w:t>
      </w:r>
      <w:r>
        <w:rPr>
          <w:rStyle w:val="StringTok"/>
        </w:rPr>
        <w:t xml:space="preserve"> </w:t>
      </w:r>
      <w:r>
        <w:rPr>
          <w:rStyle w:val="NormalTok"/>
        </w:rPr>
        <w:t xml:space="preserve">pmquery[</w:t>
      </w:r>
      <w:r>
        <w:rPr>
          <w:rStyle w:val="KeywordTok"/>
        </w:rPr>
        <w:t xml:space="preserve">sapply</w:t>
      </w:r>
      <w:r>
        <w:rPr>
          <w:rStyle w:val="NormalTok"/>
        </w:rPr>
        <w:t xml:space="preserve">(pmquery,function(x){</w:t>
      </w:r>
      <w:r>
        <w:rPr>
          <w:rStyle w:val="KeywordTok"/>
        </w:rPr>
        <w:t xml:space="preserve">any</w:t>
      </w:r>
      <w:r>
        <w:rPr>
          <w:rStyle w:val="NormalTok"/>
        </w:rPr>
        <w:t xml:space="preserve">(</w:t>
      </w:r>
      <w:r>
        <w:rPr>
          <w:rStyle w:val="KeywordTok"/>
        </w:rPr>
        <w:t xml:space="preserve">colnames</w:t>
      </w:r>
      <w:r>
        <w:rPr>
          <w:rStyle w:val="NormalTok"/>
        </w:rPr>
        <w:t xml:space="preserve">(x)==</w:t>
      </w:r>
      <w:r>
        <w:rPr>
          <w:rStyle w:val="StringTok"/>
        </w:rPr>
        <w:t xml:space="preserve">'year'</w:t>
      </w:r>
      <w:r>
        <w:rPr>
          <w:rStyle w:val="NormalTok"/>
        </w:rPr>
        <w:t xml:space="preserve">)})]</w:t>
      </w:r>
    </w:p>
    <w:p>
      <w:pPr>
        <w:pStyle w:val="Heading1"/>
      </w:pPr>
      <w:bookmarkStart w:id="25" w:name="find-publications-from-valid-date-range"/>
      <w:bookmarkEnd w:id="25"/>
      <w:r>
        <w:t xml:space="preserve">Find publications from valid date range</w:t>
      </w:r>
    </w:p>
    <w:p>
      <w:pPr>
        <w:pStyle w:val="SourceCode"/>
      </w:pPr>
      <w:r>
        <w:rPr>
          <w:rStyle w:val="CommentTok"/>
        </w:rPr>
        <w:t xml:space="preserve"># get date of publication</w:t>
      </w:r>
      <w:r>
        <w:br w:type="textWrapping"/>
      </w:r>
      <w:r>
        <w:rPr>
          <w:rStyle w:val="NormalTok"/>
        </w:rPr>
        <w:t xml:space="preserve">datePMID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pmquery,function(x){</w:t>
      </w:r>
      <w:r>
        <w:rPr>
          <w:rStyle w:val="KeywordTok"/>
        </w:rPr>
        <w:t xml:space="preserve">paste</w:t>
      </w:r>
      <w:r>
        <w:rPr>
          <w:rStyle w:val="NormalTok"/>
        </w:rPr>
        <w:t xml:space="preserve">(x[</w:t>
      </w:r>
      <w:r>
        <w:rPr>
          <w:rStyle w:val="DecValTok"/>
        </w:rPr>
        <w:t xml:space="preserve">1</w:t>
      </w:r>
      <w:r>
        <w:rPr>
          <w:rStyle w:val="NormalTok"/>
        </w:rPr>
        <w:t xml:space="preserve">,</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w:t>
      </w:r>
      <w:r>
        <w:rPr>
          <w:rStyle w:val="DecValTok"/>
        </w:rPr>
        <w:t xml:space="preserve">1</w:t>
      </w:r>
      <w:r>
        <w:rPr>
          <w:rStyle w:val="NormalTok"/>
        </w:rPr>
        <w:t xml:space="preserve">,</w:t>
      </w:r>
      <w:r>
        <w:rPr>
          <w:rStyle w:val="StringTok"/>
        </w:rPr>
        <w:t xml:space="preserve">'mon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w:t>
      </w:r>
      <w:r>
        <w:rPr>
          <w:rStyle w:val="DecValTok"/>
        </w:rPr>
        <w:t xml:space="preserve">1</w:t>
      </w:r>
      <w:r>
        <w:rPr>
          <w:rStyle w:val="NormalTok"/>
        </w:rPr>
        <w:t xml:space="preserve">,</w:t>
      </w:r>
      <w:r>
        <w:rPr>
          <w:rStyle w:val="StringTok"/>
        </w:rPr>
        <w:t xml:space="preserve">'day'</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pmquery &lt;-</w:t>
      </w:r>
      <w:r>
        <w:rPr>
          <w:rStyle w:val="StringTok"/>
        </w:rPr>
        <w:t xml:space="preserve"> </w:t>
      </w:r>
      <w:r>
        <w:rPr>
          <w:rStyle w:val="NormalTok"/>
        </w:rPr>
        <w:t xml:space="preserve">pmquery[datePMID &gt;=</w:t>
      </w:r>
      <w:r>
        <w:rPr>
          <w:rStyle w:val="StringTok"/>
        </w:rPr>
        <w:t xml:space="preserve"> </w:t>
      </w:r>
      <w:r>
        <w:rPr>
          <w:rStyle w:val="NormalTok"/>
        </w:rPr>
        <w:t xml:space="preserve">queryDate]</w:t>
      </w:r>
    </w:p>
    <w:p>
      <w:pPr>
        <w:pStyle w:val="Heading1"/>
      </w:pPr>
      <w:bookmarkStart w:id="26" w:name="exclude-manuscripts-by-authors-with-similar-names"/>
      <w:bookmarkEnd w:id="26"/>
      <w:r>
        <w:t xml:space="preserve">Exclude manuscripts by authors with similar names</w:t>
      </w:r>
    </w:p>
    <w:p>
      <w:pPr>
        <w:pStyle w:val="FirstParagraph"/>
      </w:pPr>
      <w:r>
        <w:t xml:space="preserve">Note -- this part of the code may need to be customized depending on your name and additional publications that arise from a pubmed query.</w:t>
      </w:r>
    </w:p>
    <w:p>
      <w:pPr>
        <w:pStyle w:val="SourceCode"/>
      </w:pPr>
      <w:r>
        <w:rPr>
          <w:rStyle w:val="NormalTok"/>
        </w:rPr>
        <w:t xml:space="preserve">getInitials &lt;-</w:t>
      </w:r>
      <w:r>
        <w:rPr>
          <w:rStyle w:val="StringTok"/>
        </w:rPr>
        <w:t xml:space="preserve"> </w:t>
      </w:r>
      <w:r>
        <w:rPr>
          <w:rStyle w:val="NormalTok"/>
        </w:rPr>
        <w:t xml:space="preserve">function(s) {</w:t>
      </w:r>
      <w:r>
        <w:br w:type="textWrapping"/>
      </w:r>
      <w:r>
        <w:rPr>
          <w:rStyle w:val="NormalTok"/>
        </w:rPr>
        <w:t xml:space="preserve"> </w:t>
      </w:r>
      <w:r>
        <w:rPr>
          <w:rStyle w:val="Normal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s,</w:t>
      </w:r>
      <w:r>
        <w:rPr>
          <w:rStyle w:val="DataTypeTok"/>
        </w:rPr>
        <w:t xml:space="preserve">split=</w:t>
      </w:r>
      <w:r>
        <w:rPr>
          <w:rStyle w:val="StringTok"/>
        </w:rPr>
        <w:t xml:space="preserve">" "</w:t>
      </w:r>
      <w:r>
        <w:rPr>
          <w:rStyle w:val="NormalTok"/>
        </w:rPr>
        <w:t xml:space="preserve">), 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oupper</w:t>
      </w:r>
      <w:r>
        <w:rPr>
          <w:rStyle w:val="NormalTok"/>
        </w:rPr>
        <w:t xml:space="preserve">(</w:t>
      </w:r>
      <w:r>
        <w:rPr>
          <w:rStyle w:val="KeywordTok"/>
        </w:rPr>
        <w:t xml:space="preserve">paste</w:t>
      </w:r>
      <w:r>
        <w:rPr>
          <w:rStyle w:val="NormalTok"/>
        </w:rPr>
        <w:t xml:space="preserve">(</w:t>
      </w:r>
      <w:r>
        <w:rPr>
          <w:rStyle w:val="KeywordTok"/>
        </w:rPr>
        <w:t xml:space="preserve">substring</w:t>
      </w:r>
      <w:r>
        <w:rPr>
          <w:rStyle w:val="NormalTok"/>
        </w:rPr>
        <w:t xml:space="preserve">(x,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validIDs &lt;-</w:t>
      </w:r>
      <w:r>
        <w:rPr>
          <w:rStyle w:val="StringTok"/>
        </w:rPr>
        <w:t xml:space="preserve"> </w:t>
      </w:r>
      <w:r>
        <w:rPr>
          <w:rStyle w:val="NormalTok"/>
        </w:rPr>
        <w:t xml:space="preserve">!</w:t>
      </w:r>
      <w:r>
        <w:rPr>
          <w:rStyle w:val="KeywordTok"/>
        </w:rPr>
        <w:t xml:space="preserve">as.logical</w:t>
      </w:r>
      <w:r>
        <w:rPr>
          <w:rStyle w:val="NormalTok"/>
        </w:rPr>
        <w:t xml:space="preserve">(</w:t>
      </w:r>
      <w:r>
        <w:rPr>
          <w:rStyle w:val="KeywordTok"/>
        </w:rPr>
        <w:t xml:space="preserve">sapply</w:t>
      </w:r>
      <w:r>
        <w:rPr>
          <w:rStyle w:val="NormalTok"/>
        </w:rPr>
        <w:t xml:space="preserve">(</w:t>
      </w:r>
      <w:r>
        <w:rPr>
          <w:rStyle w:val="KeywordTok"/>
        </w:rPr>
        <w:t xml:space="preserve">sapply</w:t>
      </w:r>
      <w:r>
        <w:rPr>
          <w:rStyle w:val="NormalTok"/>
        </w:rPr>
        <w:t xml:space="preserve">(pmquery,function(x){</w:t>
      </w:r>
      <w:r>
        <w:rPr>
          <w:rStyle w:val="KeywordTok"/>
        </w:rPr>
        <w:t xml:space="preserve">paste</w:t>
      </w:r>
      <w:r>
        <w:rPr>
          <w:rStyle w:val="NormalTok"/>
        </w:rPr>
        <w:t xml:space="preserve">(x$lastname,</w:t>
      </w:r>
      <w:r>
        <w:rPr>
          <w:rStyle w:val="KeywordTok"/>
        </w:rPr>
        <w:t xml:space="preserve">getInitials</w:t>
      </w:r>
      <w:r>
        <w:rPr>
          <w:rStyle w:val="NormalTok"/>
        </w:rPr>
        <w:t xml:space="preserve">(x$firstname))}),function(x){</w:t>
      </w:r>
      <w:r>
        <w:rPr>
          <w:rStyle w:val="KeywordTok"/>
        </w:rPr>
        <w:t xml:space="preserve">length</w:t>
      </w:r>
      <w:r>
        <w:rPr>
          <w:rStyle w:val="NormalTok"/>
        </w:rPr>
        <w:t xml:space="preserve">(</w:t>
      </w:r>
      <w:r>
        <w:rPr>
          <w:rStyle w:val="KeywordTok"/>
        </w:rPr>
        <w:t xml:space="preserve">grep</w:t>
      </w:r>
      <w:r>
        <w:rPr>
          <w:rStyle w:val="NormalTok"/>
        </w:rPr>
        <w:t xml:space="preserve">(authorFilter,x)&gt;</w:t>
      </w:r>
      <w:r>
        <w:rPr>
          <w:rStyle w:val="DecValTok"/>
        </w:rPr>
        <w:t xml:space="preserve">0</w:t>
      </w:r>
      <w:r>
        <w:rPr>
          <w:rStyle w:val="NormalTok"/>
        </w:rPr>
        <w:t xml:space="preserve">)}))</w:t>
      </w:r>
      <w:r>
        <w:br w:type="textWrapping"/>
      </w:r>
      <w:r>
        <w:rPr>
          <w:rStyle w:val="NormalTok"/>
        </w:rPr>
        <w:t xml:space="preserve">pmquery &lt;-</w:t>
      </w:r>
      <w:r>
        <w:rPr>
          <w:rStyle w:val="StringTok"/>
        </w:rPr>
        <w:t xml:space="preserve"> </w:t>
      </w:r>
      <w:r>
        <w:rPr>
          <w:rStyle w:val="NormalTok"/>
        </w:rPr>
        <w:t xml:space="preserve">pmquery[validIDs]</w:t>
      </w:r>
    </w:p>
    <w:p>
      <w:pPr>
        <w:pStyle w:val="Heading1"/>
      </w:pPr>
      <w:bookmarkStart w:id="27" w:name="sort-into-data-frame"/>
      <w:bookmarkEnd w:id="27"/>
      <w:r>
        <w:t xml:space="preserve">Sort into data frame</w:t>
      </w:r>
    </w:p>
    <w:p>
      <w:pPr>
        <w:pStyle w:val="SourceCode"/>
      </w:pPr>
      <w:r>
        <w:rPr>
          <w:rStyle w:val="NormalTok"/>
        </w:rPr>
        <w:t xml:space="preserve">pmquery.dataframe &lt;-</w:t>
      </w:r>
      <w:r>
        <w:rPr>
          <w:rStyle w:val="StringTok"/>
        </w:rPr>
        <w:t xml:space="preserve"> </w:t>
      </w:r>
      <w:r>
        <w:rPr>
          <w:rStyle w:val="KeywordTok"/>
        </w:rPr>
        <w:t xml:space="preserve">ldply</w:t>
      </w:r>
      <w:r>
        <w:rPr>
          <w:rStyle w:val="NormalTok"/>
        </w:rPr>
        <w:t xml:space="preserve">(pmquery,data.frame)</w:t>
      </w:r>
      <w:r>
        <w:br w:type="textWrapping"/>
      </w:r>
      <w:r>
        <w:br w:type="textWrapping"/>
      </w:r>
      <w:r>
        <w:rPr>
          <w:rStyle w:val="CommentTok"/>
        </w:rPr>
        <w:t xml:space="preserve"># format author names</w:t>
      </w:r>
      <w:r>
        <w:br w:type="textWrapping"/>
      </w:r>
      <w:r>
        <w:rPr>
          <w:rStyle w:val="NormalTok"/>
        </w:rPr>
        <w:t xml:space="preserve">pmquery.dataframe$Initials &lt;-</w:t>
      </w:r>
      <w:r>
        <w:rPr>
          <w:rStyle w:val="StringTok"/>
        </w:rPr>
        <w:t xml:space="preserve"> </w:t>
      </w:r>
      <w:r>
        <w:rPr>
          <w:rStyle w:val="KeywordTok"/>
        </w:rPr>
        <w:t xml:space="preserve">getInitials</w:t>
      </w:r>
      <w:r>
        <w:rPr>
          <w:rStyle w:val="NormalTok"/>
        </w:rPr>
        <w:t xml:space="preserve">(pmquery.dataframe$firstname)</w:t>
      </w:r>
      <w:r>
        <w:br w:type="textWrapping"/>
      </w:r>
      <w:r>
        <w:br w:type="textWrapping"/>
      </w:r>
      <w:r>
        <w:rPr>
          <w:rStyle w:val="CommentTok"/>
        </w:rPr>
        <w:t xml:space="preserve"># find unique co-authors</w:t>
      </w:r>
      <w:r>
        <w:br w:type="textWrapping"/>
      </w:r>
      <w:r>
        <w:rPr>
          <w:rStyle w:val="NormalTok"/>
        </w:rPr>
        <w:t xml:space="preserve">pmquery.dataframe &lt;-</w:t>
      </w:r>
      <w:r>
        <w:rPr>
          <w:rStyle w:val="StringTok"/>
        </w:rPr>
        <w:t xml:space="preserve"> </w:t>
      </w:r>
      <w:r>
        <w:rPr>
          <w:rStyle w:val="NormalTok"/>
        </w:rPr>
        <w:t xml:space="preserve">pmquery.dataframe[!</w:t>
      </w:r>
      <w:r>
        <w:rPr>
          <w:rStyle w:val="KeywordTok"/>
        </w:rPr>
        <w:t xml:space="preserve">duplicated</w:t>
      </w:r>
      <w:r>
        <w:rPr>
          <w:rStyle w:val="NormalTok"/>
        </w:rPr>
        <w:t xml:space="preserve">(</w:t>
      </w:r>
      <w:r>
        <w:rPr>
          <w:rStyle w:val="KeywordTok"/>
        </w:rPr>
        <w:t xml:space="preserve">paste</w:t>
      </w:r>
      <w:r>
        <w:rPr>
          <w:rStyle w:val="NormalTok"/>
        </w:rPr>
        <w:t xml:space="preserve">(pmquery.dataframe$lastname,pmquery.dataframe$Initials)),]</w:t>
      </w:r>
      <w:r>
        <w:br w:type="textWrapping"/>
      </w:r>
      <w:r>
        <w:br w:type="textWrapping"/>
      </w:r>
      <w:r>
        <w:rPr>
          <w:rStyle w:val="CommentTok"/>
        </w:rPr>
        <w:t xml:space="preserve"># alphabetize the list</w:t>
      </w:r>
      <w:r>
        <w:br w:type="textWrapping"/>
      </w:r>
      <w:r>
        <w:rPr>
          <w:rStyle w:val="NormalTok"/>
        </w:rPr>
        <w:t xml:space="preserve">pmquery.dataframe &lt;-</w:t>
      </w:r>
      <w:r>
        <w:rPr>
          <w:rStyle w:val="StringTok"/>
        </w:rPr>
        <w:t xml:space="preserve"> </w:t>
      </w:r>
      <w:r>
        <w:rPr>
          <w:rStyle w:val="NormalTok"/>
        </w:rPr>
        <w:t xml:space="preserve">pmquery.dataframe[</w:t>
      </w:r>
      <w:r>
        <w:rPr>
          <w:rStyle w:val="KeywordTok"/>
        </w:rPr>
        <w:t xml:space="preserve">order</w:t>
      </w:r>
      <w:r>
        <w:rPr>
          <w:rStyle w:val="NormalTok"/>
        </w:rPr>
        <w:t xml:space="preserve">(pmquery.dataframe$lastname,pmquery.dataframe$Initials),]</w:t>
      </w:r>
    </w:p>
    <w:p>
      <w:pPr>
        <w:pStyle w:val="Heading1"/>
      </w:pPr>
      <w:bookmarkStart w:id="28" w:name="word-formatted-collaboration-list"/>
      <w:bookmarkEnd w:id="28"/>
      <w:r>
        <w:t xml:space="preserve">Word formatted collaboration list</w:t>
      </w:r>
    </w:p>
    <w:p>
      <w:pPr>
        <w:pStyle w:val="FirstParagraph"/>
      </w:pPr>
      <w:r>
        <w:t xml:space="preserve">Alex, Adai, NA; Douglas, Adkins, Division of Oncology, Department of Internal Medicine, Washington University School of Medicine, St. Louis, Missouri. The Alvin J. Siteman Cancer Center, Washington University School of Medicine, St. Louis, Missouri; Bahman, Afsari, Oncology Biostatistics and Bioinformatics, Sidney Kimmel Comprehensive Cancer Center, Johns Hopkins Medical Institutes; Nishant, Agrawal, Department of Otolaryngology-Head and Neck Surgery, Johns Hopkins University School of Medicine, Baltimore, Maryland. Ludwig Center for Cancer Genetics and Therapeutics, Howard Hughes Medical Institute, and the Sidney Kimmel Comprehensive Cancer Center, Johns Hopkins University School of Medicine, Baltimore, Maryland. Department of Surgery, Section of Otolaryngology-Head and Neck Surgery, The University of Chicago, Chicago, Illinois States.</w:t>
      </w:r>
      <w:r>
        <w:t xml:space="preserve"> </w:t>
      </w:r>
      <w:hyperlink r:id="rId29">
        <w:r>
          <w:rPr>
            <w:rStyle w:val="Hyperlink"/>
          </w:rPr>
          <w:t xml:space="preserve">nishant.agrawal@uchicago.edu</w:t>
        </w:r>
      </w:hyperlink>
      <w:r>
        <w:t xml:space="preserve"> </w:t>
      </w:r>
      <w:hyperlink r:id="rId30">
        <w:r>
          <w:rPr>
            <w:rStyle w:val="Hyperlink"/>
          </w:rPr>
          <w:t xml:space="preserve">nagrawal@jhmi.edu</w:t>
        </w:r>
      </w:hyperlink>
      <w:r>
        <w:t xml:space="preserve"> </w:t>
      </w:r>
      <w:hyperlink r:id="rId31">
        <w:r>
          <w:rPr>
            <w:rStyle w:val="Hyperlink"/>
          </w:rPr>
          <w:t xml:space="preserve">Patrick.Ha@ucsf.edu</w:t>
        </w:r>
      </w:hyperlink>
      <w:r>
        <w:t xml:space="preserve"> </w:t>
      </w:r>
      <w:hyperlink r:id="rId32">
        <w:r>
          <w:rPr>
            <w:rStyle w:val="Hyperlink"/>
          </w:rPr>
          <w:t xml:space="preserve">vogelbe@jhmi</w:t>
        </w:r>
      </w:hyperlink>
      <w:r>
        <w:t xml:space="preserve">; Julie, Ahn, Department of Otolaryngology-Head and Neck Surgery, Johns Hopkins Medical Institutions, Baltimore, Maryland, USA; Sun, Ahn, NA; Sun Mi, Ahn, Department of Otolaryngology-Head and Neck Surgery, Johns Hopkins Medical Institutions, Baltimore, Maryland, United States of America; Reham, Ajina, Department of Oncology and Lombardi Comprehensive Cancer Center, Georgetown University Medical Center, 3970 Reservoir Road NW, Washington DC, 20057, USA; Steven S, An, In Vivo Cellular and Molecular Imaging Center, Johns Hopkins University School of Medicine, Baltimore, MD, USA; Anvesh, Annadanam, Department of Radiation Oncology and Molecular Radiation Sciences, Sidney Kimmel Comprehensive Cancer Center, Johns Hopkins University School of Medicine, Baltimore, MD, USA; Tenley C, Archer, Department of Neurology, Boston Children's Hospital, Boston, Massachusetts; Hugo, Arias-Pulido, NA; Demetri, Arnaoutakis, NA; Khaled, Aziz, NA; Gilson, Baia, Champions Oncology, Baltimore, MD 21205, USA; Julie E, Bauman, Department of Internal Medicine, Division of Hematology/Oncology, University of Pittsburgh, Pittsburgh, PA, USA.</w:t>
      </w:r>
      <w:r>
        <w:t xml:space="preserve"> </w:t>
      </w:r>
      <w:hyperlink r:id="rId33">
        <w:r>
          <w:rPr>
            <w:rStyle w:val="Hyperlink"/>
          </w:rPr>
          <w:t xml:space="preserve">baumanje@upmc</w:t>
        </w:r>
      </w:hyperlink>
      <w:r>
        <w:t xml:space="preserve">; Atul, Bedi, Department of Otolaryngology-Head and Neck Surgery, Johns Hopkins University School of Medicine, Baltimore, Maryland; Ido, Ben-Zvi, Champions Oncology, Baltimore, MD 21205, USA; Justin, Bishop, Department of Pathology, Johns Hopkins Medical Institutions, Baltimore, Maryland, United States of America; Justin A, Bishop, Department of Otolaryngology-Head and Neck Surgery, Johns Hopkins Medical Institutions, Baltimore, Maryland, USA; Shyam, Biswal, NA; Amanda L, Blackford, Department of Computer Science, Johns Hopkins University, Baltimore, MD, USA; Mariana, Brait, Department of Otolaryngology and Head and Neck Surgery, Johns Hopkins University School of Medicine, Baltimore, MD 21231, USA; Elizabeth, Bruckheimer, Champions Oncology, Baltimore, MD 21205, USA; Kalyan, Buddavarapu, NA; Timothy F, Burns, Department of Medicine, Division of Hematology-Oncology, Hillman Cancer Center, University of Pittsburgh School of Medicine, Pittsburgh, PA, USA; B, Burtness, Section of Medical Oncology, Department of Internal Medicine, Yale University School of Medicine, New Haven; Jessica, Cades, Department of Radiation Oncology and Molecular Radiation Sciences, Sidney Kimmel Comprehensive Cancer Center, Johns Hopkins University School of Medicine, Baltimore, MD, USA; Joseph, Califano, Division of Otolaryngology, Head and Neck Surgery, University of California, San Diego</w:t>
      </w:r>
      <w:r>
        <w:t xml:space="preserve"> </w:t>
      </w:r>
      <w:hyperlink r:id="rId34">
        <w:r>
          <w:rPr>
            <w:rStyle w:val="Hyperlink"/>
          </w:rPr>
          <w:t xml:space="preserve">jcalifano@ucsd</w:t>
        </w:r>
      </w:hyperlink>
      <w:r>
        <w:t xml:space="preserve">; Joseph A, Califano, Department of Otolaryngology-Head and Neck Surgery, Johns Hopkins Medical Institutions, Baltimore, Maryland, USA; Jacob, Carey, Department of Biostatistics, Bloomberg School of Public Health, Johns Hopkins University, Baltimore, MD, USA; Jacob L, Carey, Department of Oncology and Division of Biostatistics and Bioinformatics, Johns Hopkins School of Medicine, Baltimore, MD, USA; Xiaofei, Chang, Department of Otolaryngology-Head and Neck Surgery, Johns Hopkins University, Baltimore, MD 21231, USA; Sameer, Chavan, Colorado Center for Personalized Medicine, University of Colorado Denver, Denver, CO, United States of America; Haixia, Cheng, a Department of Oncology , Johns Hopkins Medical Institutions , Baltimore , MD USA; Sivarajan T, Chettiar, Department of Radiation Oncology and Molecular Radiation Sciences, Sidney Kimmel Comprehensive Cancer Center, Johns Hopkins University School of Medicine, Baltimore, MD, USA; Ashish, Choudhary, NA; Christine H, Chung, Department of Oncology, School of Medicine, Johns Hopkins University, Baltimore, Maryland.</w:t>
      </w:r>
      <w:r>
        <w:t xml:space="preserve"> </w:t>
      </w:r>
      <w:hyperlink r:id="rId35">
        <w:r>
          <w:rPr>
            <w:rStyle w:val="Hyperlink"/>
          </w:rPr>
          <w:t xml:space="preserve">Christine.Chung@Moffitt</w:t>
        </w:r>
      </w:hyperlink>
      <w:r>
        <w:t xml:space="preserve">; Daniel, Ciznadija, Champions Oncology, Baltimore, MD 21205, USA; Carlo, Colantuoni, Department of Neurology and Department of Neuroscience, Johns Hopkins School of Medicine, Baltimore, MD 21205, USA; Michael, Considine, Oncology, Johns Hopkins University; Leslie, Cope, Department of Oncology Biostatistics &amp; Ludmila, Danilova, Oncology, Johns Hopkins University; Ludmila V, Danilova, NA; Will, Darden, NA; Luis A, Diaz, Department of Computer Science, Johns Hopkins University, Baltimore, MD, USA; Adel K, El-Naggar, Department of Pathology, The University of Texas MD Anderson Cancer Center, Houston, TX, USA; Matthew J, Ellis, Renal Division, Brigham and Women's Hospital, Harvard Medical School, Boston, Massachusetts; Guido, Engelmann, Department of Paediatrics, Lukas Hospital, Neuss, Germany; Brian, Faherty, Department of Otolaryngology and Head and Neck Surgery, Johns Hopkins University School of Medicine, Baltimore, MD 21231, USA; Carole, Fakhry, Department of Otolaryngology-Head and Neck Surgery, Johns Hopkins University School of Medicine, Baltimore, Maryland. Milton J. Dance Jr. Head and Neck Cancer Center, Greater Baltimore Medical Center, Baltimore, Maryland; Alexander V, Favorov, Oncology, John Hopkins School of Medicine; M Houman, Fekrazad, NA; Benjamin, Fertig, Ronin Institute for Independent Scholarship, Montclair, NJ, United States of America; Evan, Fertig, Northeast Regional Epilepsy Group, Hackensack, New Jersey; Elana J, Fertig, Department of Oncology, Division of Biostatistics, Sidney Kimmel Comprehensive Cancer Center, Johns Hopkins University, Baltimore, MD, USA; Anthony B, Firulli, Department of Pediatrics, Riley Heart Research Center, Indiana University School of Medicine, Indianapolis, IN, USA; Beth A, Firulli, Department of Pediatrics, Riley Heart Research Center, Indiana University School of Medicine, Indianapolis, IN, USA; Emily, Flam, Otolaryngology-Head &amp; A A, Forastiere, Department of Oncology; Jean-Philippe, Fortin, NA; Mitchell J, Frederick, Department of Head and Neck Surgery; Rajendra P, Gajula, Department of Radiation Oncology and Molecular Radiation Sciences, Sidney Kimmel Comprehensive Cancer Center, Johns Hopkins University School of Medicine, Baltimore, MD, USA; Nishant, Gandhi, NA; Lisa M, Gandy, Department of Computer Science, Central Michigan University, Mt Pleasant, MI, USA; J, Garcia, Mayo Clinic, Rochester, USA; Daria A, Gaykalova, Otolaryngology- Head and Neck Surgery, Johns Hopkins Medical Institutes; Donald, Geman, Professor, Department of Applied Mathematics and Statistics, Johns Hopkins University, Baltimore, MD, USA; J, Gilbert, Division of Hematology/Oncology, Department of Medicine, Vanderbilt University, Nashville; Maura L, Gillison, Christine H. Chung and Elana J. Fertig, Johns Hopkins University, Baltimore, MD; Felicia, Gliksman, Division of Pediatric Neurology, Department of Pediatrics, Hackensack University Medical Center, Hackensack, New Jersey; Sara J C, Gosline, Sage Bionetworks, Seattle, Washington; Celia Mt, Greenwood, NA; Rafael, Guerrero-Preston, Department of Otolaryngology and Head and Neck Surgery; Jordan, Gumm, Department of Computer Science, Central Michigan University, Mt Pleasant, MI, USA; Theresa, Guo, Otolaryngology-Head &amp; J Silvio, Gutkind, Moores Cancer Center, University of California San Diego; Patrick K, Ha, Otolaryngology-Head and Neck Surgery, University of California San Francisco; Tal, Hadar, Department of Otolaryngology and Head and Neck Surgery; Marc, Hafner, Department of Systems Biology, Harvard Medical School, Boston, Massachusetts; Russell K, Hales, NA; Kasper, Hansen, Department of Biostatistics, Johns Hopkins Bloomberg School of Public Health, Baltimore, MD, 21205, USA ; Kasper D, Hansen, NA; Paul M, Harari, Christine H. Chung and Elana J. Fertig, Johns Hopkins University, Baltimore, MD; Jonathan, Harris, Christine H. Chung and Elana J. Fertig, Johns Hopkins University, Baltimore, MD; Zachary C, Hartman, Department of Surgery, Duke University Medical Center, Durham, NC, USA; Hiromitsu, Hatakeyama, NA; Patrick, Hennessey, Department of Otolaryngology-Head and Neck Surgery, Johns Hopkins Medical Institutions, Baltimore, Maryland, United States of America; Patrick T, Hennessey, Department of Otolaryngology-Head and Neck Surgery, Johns Hopkins Medical Institutions, Baltimore, Maryland, USA; Joseph M, Herman, NA; Andreas, Herrlich, Division of Oncology, Department of Internal Medicine, Washington University School of Medicine, St. Louis, Missouri. The Alvin J. Siteman Cancer Center, Washington University School of Medicine, St. Louis, Missouri; Georg Friedrich, Hoffmann, NA; Mohammad O, Hoque, Department of Otolaryngology and Head and Neck Surgery, Johns Hopkins University School of Medicine, Baltimore, Maryland 21231, USA; Jeffery, Houghton, NA; Jason, Howard, NA; Jason D, Howard, Department of Oncology, School of Medicine, Johns Hopkins University, Baltimore, Maryland; Thomas J, Hudson, NA; Robert M, Hughes, Department of Oncology, Sidney Kimmel Comprehensive Cancer Center, Johns Hopkins University, Baltimore, MD, USA; Shannon K, Hughes, Division of Cancer Biology, National Cancer Institute of the NIH, Rockville, Maryland; Trey, Ideker, Department of Medicine, University of California San Diego, San Diego, CA; Sloka S, Iyengar, Northeast Regional Epilepsy Group, 20 Prospect Ave, Suite 800, Hackensack, NJ 07601, USA. Electronic address:</w:t>
      </w:r>
      <w:r>
        <w:t xml:space="preserve"> </w:t>
      </w:r>
      <w:hyperlink r:id="rId36">
        <w:r>
          <w:rPr>
            <w:rStyle w:val="Hyperlink"/>
          </w:rPr>
          <w:t xml:space="preserve">siyengar@epilepsygroup</w:t>
        </w:r>
      </w:hyperlink>
      <w:r>
        <w:t xml:space="preserve">; Evgeny, Izumchenko, Department of Otolaryngology-Head and Neck Surgery, Johns Hopkins University School of Medicine, Baltimore, Maryland; Sandra A, Jablonski, Department of Oncology and Lombardi Comprehensive Cancer Center, Georgetown University Medical Center, 3970 Reservoir Road NW, Washington DC, 20057, USA; Andrew, Jaffe, NA; Kideok, Jin, Department of Oncology, The Sidney Kimmel Comprehensive Cancer Center, Johns Hopkins University School of Medicine, Baltimore, Maryland 21231, USA; Dennie V, Jones, NA; Lamont, Jones, Division of Oncology, Department of Internal Medicine, Washington University School of Medicine, St. Louis, Missouri; Siân, Jones, Personal Genome Diagnostics, Baltimore, MD, USA; Richard C, Jordan, Departments of Orofacial Sciences and Pathology, University of California, San Francisco, San Francisco, CA, USA; Brian A, Joughin, Koch Institute for Integrative Cancer Research, Massachusetts Institute of Technology, Cambridge, Massachusetts; Luciane T, Kagohara, Department of Otolaryngology and Head and Neck Surgery, Johns Hopkins University School of Medicine, Baltimore, MD 21231, USA; Hyunseok, Kang, Department of Oncology, School of Medicine, Johns Hopkins University, Baltimore, Maryland; Rachel, Karchin, Johns Hopkins Institute for Computational Medicine and Department of Biomedical Engineering, Johns Hopkins University, Baltimore, Maryland. Department of Oncology, John Hopkins University School of Medicine, Baltimore, Maryland; Yoshinori, Kato, The Russell H. Morgan Department of Radiology and Radiological Science, Division of Cancer Imaging Research, Johns Hopkins University School of Medicine, Baltimore, MD, USA; Dylan Z, Kelley, Otolaryngology-Head &amp; Conor, Kelton, Department of Mathematics and Statistics, The College of New Jersey, Ewing, NJ, USA; Michael J, Kennish, Department of Marine and Coastal Sciences, Rutgers University, New Brunswick, NJ, United States of America; Zubair, Khan, Department of Otolaryngology-Head and Neck Surgery, Johns Hopkins University, School of Medicine; Tin Oo, Khor, Champions Oncology, Baltimore, MD 21205, USA; H, Kim Lyerly, Department of Surgery, Duke University Medical Center, Durham, NC, USA; Randall J, Kimple, Department of Human Oncology, University of Wisconsin, Madison, Wisconsin; Kenneth W, Kinzler, Ludwig Center for Cancer Genetics and Therapeutics, Howard Hughes Medical Institute, and the Sidney Kimmel Comprehensive Cancer Center, Johns Hopkins University School of Medicine, Baltimore, Maryland; Wayne, Koch, Department of Otolaryngology and Head and Neck Surgery; Wayne M, Koch, Department of Otolaryngology-Head and Neck Surgery, Johns Hopkins Medical Institutions, Baltimore, Maryland, USA; Christina S, Kong, Department of Pathology, Stanford University School of Medicine Stanford, California; Gabriel, Krigsfeld, Department of Oncology, Sidney Kimmel Comprehensive Cancer Center, Johns Hopkins University, Baltimore, MD, USA; Aurélie, Labbe, NA; Marcelo E, Lancman, Northeast Regional Epilepsy Group, 20 Prospect Ave, Suite 800, Hackensack, NJ 07601, USA. Electronic address:</w:t>
      </w:r>
      <w:r>
        <w:t xml:space="preserve"> </w:t>
      </w:r>
      <w:hyperlink r:id="rId37">
        <w:r>
          <w:rPr>
            <w:rStyle w:val="Hyperlink"/>
          </w:rPr>
          <w:t xml:space="preserve">marclanc@aol</w:t>
        </w:r>
      </w:hyperlink>
      <w:r>
        <w:t xml:space="preserve">; Gary, Latham, NA; Quynh-Thu, Le, Department of Pathology, Stanford University School of Medicine Stanford, California; Esak, Lee, Department of Biomedical Engineering, Johns Hopkins University School of Medicine, Baltimore, MD, USA; J W, Lee, Department of Biostatistics and Computational Biology, Dana-Farber Cancer Institute, Boston; Sang-Joon, Lee, NA; Wai Shing, Lee, Department of Oncology and Division of Biostatistics and Bioinformatics, Johns Hopkins School of Medicine, Baltimore, MD, USA; Jeffrey T, Leek, Department of Biostatistics, Bloomberg School of Public Health, Johns Hopkins University, Department of Oncology, Sidney Kimmel Comprehensive Cancer Center, Johns Hopkins University, Baltimore, MD 21205, USA, Vavilov Institute of General Genetics, Russian Academy of Sciences, Moscow 119333, Russia, Research Institute for Genetics and Selection of Industrial Microorganisms "GosNIIGenetika", Moscow 117545, Russia, Department of Statistics and Biostatistics, Rutgers University, NJ 08854, USA and Division of Allergy &amp; Mathieu, Lemire, NA; Henning, Lenhartz, NA; James, Lewis, The Alvin J. Siteman Cancer Center, Washington University School of Medicine, St. Louis, Missouri. Department of Pathology, Washington University School of Medicine, St. Louis, Missouri; Ryan, Li, Department of Otolaryngology-Head and Neck Surgery, Johns Hopkins Medical Institutions, Baltimore, Maryland, United States of America; Sijia, Li, Department of Otolaryngology-Head and Neck Surgery, Johns Hopkins School of Medicine, Baltimore, MD, USA; Sora, Lim, Division of Oncology, Department of Internal Medicine, Washington University School of Medicine, St. Louis, Missouri; Shizhang, Ling, Department of Otolaryngology-Head and Neck Surgery, Johns Hopkins University, Baltimore, MD 21231, USA; Yan, Liu, NA; Samuel, Long, AIDS and Cancer Virus Program, Leidos Biomedical Research, Inc., Frederick National Laboratory for Cancer Research, Frederick, MD 21702, USA; Myriam, Loyo, NA; Jinfang, Ma, NA; Christopher A, Maher, Division of Oncology, Department of Internal Medicine, Washington University School of Medicine, St. Louis, Missouri. The Alvin J. Siteman Cancer Center, Washington University School of Medicine, St. Louis, Missouri; Eugene, Makarev, Insilico Medicine, Inc, ETC, Johns Hopkins University, Baltimore, Maryland; Reem, Malek, Department of Radiation Oncology and Molecular Radiation Sciences, Sidney Kimmel Comprehensive Cancer Center, Johns Hopkins University School of Medicine, Baltimore, MD, USA; Munazza, Malik, Northeast Regional Epilepsy Group, 20 Prospect Ave, Suite 800, Hackensack, NJ 07601, USA. Electronic address:</w:t>
      </w:r>
      <w:r>
        <w:t xml:space="preserve"> </w:t>
      </w:r>
      <w:hyperlink r:id="rId38">
        <w:r>
          <w:rPr>
            <w:rStyle w:val="Hyperlink"/>
          </w:rPr>
          <w:t xml:space="preserve">munazza.malik@gmail</w:t>
        </w:r>
      </w:hyperlink>
      <w:r>
        <w:t xml:space="preserve">; Elizabeth, Mambo, NA; Judith B, Manola, Department of Biostatistics and Computational Biology, Dana-Farber Cancer Institute, Boston, MA; Luigi, Marchionni, Department of Oncology, Johns Hopkins University, Baltimore, MD, United States of America; Ana, Markovic, Department of Oncology, School of Medicine, Johns Hopkins University, Baltimore, Maryland; Lucia, Mazzacurati, Department of Medicine, Division of Hematology-Oncology, Hillman Cancer Center, University of Pittsburgh School of Medicine, Pittsburgh, PA, USA; Ronald D, McKay, Lieber Institute for Brain Development, Baltimore, MD, USA; Aaron S, Meyer, Koch Institute for Integrative Cancer Research, Massachusetts Institute of Technology, Cambridge, Massachusetts.</w:t>
      </w:r>
      <w:r>
        <w:t xml:space="preserve"> </w:t>
      </w:r>
      <w:hyperlink r:id="rId39">
        <w:r>
          <w:rPr>
            <w:rStyle w:val="Hyperlink"/>
          </w:rPr>
          <w:t xml:space="preserve">ameyer@asmlab</w:t>
        </w:r>
      </w:hyperlink>
      <w:r>
        <w:t xml:space="preserve">; Christina, Michailidi, Department of Otolaryngology-Head and Neck Surgery, Johns Hopkins Medical Institutions, Baltimore, MD; Loren S, Michel, Division of Oncology, Department of Internal Medicine, Washington University School of Medicine, St. Louis, Missouri. The Alvin J. Siteman Cancer Center, Washington University School of Medicine, St. Louis, Missouri; Kathryn, Morton, Department of Otolaryngology-Head and Neck Surgery, Johns Hopkins Medical Institutions, Baltimore, MD; B A, Murphy, Division of Hematology/Oncology, Department of Medicine, Vanderbilt University, Nashville; Jeffrey N, Myers, Department of Head and Neck Surgery; Lorna, Myers, Northeast Regional Epilepsy Group, 20 Prospect Ave, Suite 800, Hackensack, NJ 07601, USA. Electronic address:</w:t>
      </w:r>
      <w:r>
        <w:t xml:space="preserve"> </w:t>
      </w:r>
      <w:hyperlink r:id="rId40">
        <w:r>
          <w:rPr>
            <w:rStyle w:val="Hyperlink"/>
          </w:rPr>
          <w:t xml:space="preserve">dramyers@yahoo</w:t>
        </w:r>
      </w:hyperlink>
      <w:r>
        <w:t xml:space="preserve">; S, Nallur, Department of Therapeutic Radiology; Noushin, Niknafs, Johns Hopkins Institute for Computational Medicine and Department of Biomedical Engineering, Johns Hopkins University, Baltimore, Maryland; Maartje G, Noordhuis, Department of Otolaryngology and Head and Neck Surgery; Katriana, Nugent, Department of Radiation Oncology and Molecular Radiation Sciences, Sidney Kimmel Comprehensive Cancer Center, Johns Hopkins University School of Medicine, Baltimore, MD, USA; Michael, Ochs, Department of Mathematics and Statistics, The College of New Jersey, Ewing Township, NJ, 08618, USA; Michael F, Ochs, Department of Mathematics and Statistics, The College of New Jersey, Ewing Township, NJ, USA; Garth T, Olson, NA; Hiroyuki, Ozawa, Department of Oncology, School of Medicine, Johns Hopkins University, Baltimore, Maryland; Aparna, Pallavajjala, Division of Oncology Biostatistics, Department of Oncology, Johns Hopkins Medical Institutions, Baltimore, MD; Niranjan B, Pandey, Department of Biomedical Engineering, Johns Hopkins University School of Medicine, Baltimore, MD, USA; Nickolas, Papadopoulos, Ludwig Center for Cancer Genetics and Therapeutics, Howard Hughes Medical Institute, and the Sidney Kimmel Comprehensive Cancer Center, Johns Hopkins University School of Medicine, Baltimore, Maryland; T, Paranjape, Department of Therapeutic Radiology; Sarah, Parisotto, Division of Genetics, Department of Pediatrics, Hackensack University Medical Center, Hackensack, New Jersey; Hilary, Parker, Department of Biostatistics, Johns Hopkins Bloomberg School of Public Health, Baltimore, MD, 21205, USA; Hilary S, Parker, Department of Biostatistics, Bloomberg School of Public Health, Johns Hopkins University, Department of Oncology, Sidney Kimmel Comprehensive Cancer Center, Johns Hopkins University, Baltimore, MD 21205, USA, Vavilov Institute of General Genetics, Russian Academy of Sciences, Moscow 119333, Russia, Research Institute for Genetics and Selection of Industrial Microorganisms "GosNIIGenetika", Moscow 117545, Russia, Department of Statistics and Biostatistics, Rutgers University, NJ 08854, USA and Division of Allergy &amp; Keren, Paz, Champions Oncology, Baltimore, MD 21205, USA; Helio, Pedro, Division of Genetics, Department of Pediatrics, Hackensack University Medical Center, Hackensack, New Jersey; Jimena, Perez, Department of Oncology, School of Medicine, Johns Hopkins University, Baltimore, Maryland; Kenneth, Perrine, Department of Neurological Surgery, Weill Cornell Medicine, 525 E. 68th St., Box 99, New York, NY 10065, USA. Electronic address:</w:t>
      </w:r>
      <w:r>
        <w:t xml:space="preserve"> </w:t>
      </w:r>
      <w:hyperlink r:id="rId41">
        <w:r>
          <w:rPr>
            <w:rStyle w:val="Hyperlink"/>
          </w:rPr>
          <w:t xml:space="preserve">krp2003@med.cornell</w:t>
        </w:r>
      </w:hyperlink>
      <w:r>
        <w:t xml:space="preserve">; Stephen R, Piccolo, Department of Biology, Brigham Young University, Provo, Utah; Curtis R, Pickering, Department of Head and Neck Surgery; Aleksander S, Popel, ] Department of Oncology, Sidney Kimmel Comprehensive Cancer Center, Johns Hopkins University, Baltimore, MD, USA [2] Department of Biomedical Engineering, Johns Hopkins University School of Medicine, Baltimore, MD, USA; Harry, Quon, Department of Radiation Oncology and Molecular Radiation Sciences, Johns Hopkins University, Baltimore, Maryland; David, Raben, Christine H. Chung and Elana J. Fertig, Johns Hopkins University, Baltimore, MD; Venu, Raman, NA; Ruchira, Ranaweera, NA; Ruchira S, Ranaweera, Department of Oncology, School of Medicine, Johns Hopkins University, Baltimore, Maryland; Rajani, Ravi, Department of Otolaryngology-Head and Neck Surgery, Johns Hopkins University School of Medicine, Baltimore, Maryland; Kevin P, Redmond, Christine H. Chung and Elana J. Fertig, Johns Hopkins University, Baltimore, MD; Juan G, Restrepo, NA; Eleni, Rettig, Department of Otolaryngology-Head and Neck Surgery, Johns Hopkins University, Baltimore, MD, USA; Eleni M, Rettig, Department of Otolaryngology-Head and Neck Surgery, Johns Hopkins University, Baltimore, MD 21231, USA; Charles M, Rudin, NA; Matthew, Rusay, Department of Mathematics and Statistics, The College of New Jersey, Ewing, NJ, USA; Jomard, Sabri, Northeast Regional Epilepsy Group, Hackensack, New Jersey; Akihiro, Sakai, Otolaryngology-Head and Neck Surgery, University of California, San Diego; Tarek, Salih, NA; Tiffany, Sanford, NA; Mark, Sausen, Personal Genome Diagnostics, Baltimore, Maryland; Eric, Segal, Northeast Regional Epilepsy Group, Hackensack, New Jersey. Electronic address:</w:t>
      </w:r>
      <w:r>
        <w:t xml:space="preserve"> </w:t>
      </w:r>
      <w:hyperlink r:id="rId42">
        <w:r>
          <w:rPr>
            <w:rStyle w:val="Hyperlink"/>
          </w:rPr>
          <w:t xml:space="preserve">esegal@epilepsygroup</w:t>
        </w:r>
      </w:hyperlink>
      <w:r>
        <w:t xml:space="preserve">; Ayesha N, Shajahan-Haq, Lombardi Comprehensive Cancer Center, Georgetown University Medical Center, Washington, District of Columbia; Roger, Shan, Department of Mathematics and Statistics, The College of New Jersey, Ewing, NJ, USA; Shambhavi, Shankrit, Department of Oncology, Johns Hopkins University, Baltimore, MD, United States of America; Chunbo, Shao, Department of Otolaryngology-Head and Neck Surgery, Johns Hopkins Medical Institutions, Baltimore, Maryland, United States of America; Rajni, Sharma, Department of Pathology, Johns Hopkins Medical Institutions, Baltimore, MD; George, Shenouda, Christine H. Chung and Elana J. Fertig, Johns Hopkins University, Baltimore, MD; Thomas, Sherman, Department of Mathematics and Statistics, The College of New Jersey, Ewing Township, NJ, USA; Casey W, Shuptrine, Department of Oncology and Lombardi Comprehensive Cancer Center, Georgetown University Medical Center, 3970 Reservoir Road NW, Washington DC, 20057, USA; David, Sidransky, Department of Otolaryngology-Head and Neck Surgery, Johns Hopkins University School of Medicine, Baltimore, Maryland; Shawn, Sivy, Department of Mathematics and Statistics, The College of New Jersey, Ewing Township, NJ, USA; Robbert, Slebos, From the Department of Oncology, Johns Hopkins University School of Medicine, Baltimore, MD; R J, Slebos, Department of Cancer Biology; Ido, Sloma, Champions Oncology, Baltimore, MD 21205, USA; Ryan, Sobel, Department of Otolaryngology-Head and Neck Surgery, Johns Hopkins University, Baltimore, MD, USA; Ethan, Soudry, Department of Otolaryngology-Head and Neck Surgery, Johns Hopkins Medical Institutions, Baltimore, Maryland, United States of America; Michael J, Spafford, NA; John C, Stansfield, Department of Mathematics and Statistics, The College of New Jersey, Ewing, NJ, USA; Genevieve, Stein-O'Brien, Institute of Genetic Medicine, Johns Hopkins University, Baltimore, MD, USA; Genevieve L, Stein-O'Brien, McKusick-Nathans Institute of Genetic Medicine, Johns Hopkins School of Medicine, Baltimore, MD, USA; Saraswati, Sukumar, Department of Oncology, The Sidney Kimmel Comprehensive Cancer Center, Johns Hopkins University School of Medicine, Baltimore, Maryland 21231, USA; Wenyue, Sun, Authors' Affiliations: Departments of Otolaryngology-Head and Neck Surgery, Oncology and Health Science Informatics, Surgery, Oncology, and Pathology, Johns Hopkins Medical Institutions; C Conover, Talbot, Institute for Basic Biomedical Sciences, Johns Hopkins University School of Medicine, Baltimore, Maryland; Marietta, Tan, Department of Otolaryngology-Head and Neck Surgery, Johns Hopkins University, Baltimore, MD 21231, USA; Kekoa, Taparra, Department of Radiation Oncology and Molecular Radiation Sciences, Sidney Kimmel Comprehensive Cancer Center, Johns Hopkins University School of Medicine, Baltimore, MD, USA; Dane, Taylor, Department of Applied Mathematics, University of Colorado, Boulder, Colorado 80309, USA; Ulrike, Teufel, NA; Manjusha, Thakar, Department of Oncology, Sidney Kimmel Comprehensive Cancer Center, Johns Hopkins University, Baltimore, MD, USA; Anne, Thessen, Ronin Institute for Independent Scholarship, Montclair, NJ, United States of America; Saravanan, Thiyagarajan, NA; Stephen, Thompson, Division of Pediatric Neurology, Department of Pediatrics, Hackensack University Medical Center, Hackensack, New Jersey; Ilse, Tiscareno, Department of Otolaryngology-Head and Neck Surgery, Johns Hopkins Medical Institutions, Baltimore, Maryland, USA; Collin, Tokheim, Johns Hopkins Institute for Computational Medicine and Department of Biomedical Engineering, Johns Hopkins University, Baltimore, Maryland; Phuoc T, Tran, Department of Radiation Oncology and Molecular Radiation Sciences, Sidney Kimmel Comprehensive Cancer Center, Johns Hopkins University School of Medicine, Baltimore, MD, USA; Robert W, Trobliger, Northeast Regional Epilepsy Group, 20 Prospect Ave, Suite 800, Hackensack, NJ 07601, USA. Electronic address:</w:t>
      </w:r>
      <w:r>
        <w:t xml:space="preserve"> </w:t>
      </w:r>
      <w:hyperlink r:id="rId43">
        <w:r>
          <w:rPr>
            <w:rStyle w:val="Hyperlink"/>
          </w:rPr>
          <w:t xml:space="preserve">rtrobliger@epilepsygroup</w:t>
        </w:r>
      </w:hyperlink>
      <w:r>
        <w:t xml:space="preserve">; Andy, Trotti, Christine H. Chung and Elana J. Fertig, Johns Hopkins University, Baltimore, MD; Mamoru, Uemura, Department of Otolaryngology-Head and Neck Surgery, Johns Hopkins Medical Institutions, Baltimore, Maryland, United States of America; Karen, Valdez-Gonzalez, Division of Genetics, Department of Pediatrics, Hackensack University Medical Center, Hackensack, New Jersey; Brian A, Van Tine, NA; Rajita, Vatapalli, Department of Otolaryngology-Head and Neck Surgery, Johns Hopkins Medical Institutions, Baltimore, Maryland, USA; Victor E, Velculescu, Sidney Kimmel Comprehensive Cancer Center; Farhad, Vesuna, NA; Bert, Vogelstein, Ludwig Center for Cancer Genetics and Therapeutics, Howard Hughes Medical Institute, and the Sidney Kimmel Comprehensive Cancer Center, Johns Hopkins University School of Medicine, Baltimore, Maryland.</w:t>
      </w:r>
      <w:r>
        <w:t xml:space="preserve"> </w:t>
      </w:r>
      <w:hyperlink r:id="rId29">
        <w:r>
          <w:rPr>
            <w:rStyle w:val="Hyperlink"/>
          </w:rPr>
          <w:t xml:space="preserve">nishant.agrawal@uchicago.edu</w:t>
        </w:r>
      </w:hyperlink>
      <w:r>
        <w:t xml:space="preserve"> </w:t>
      </w:r>
      <w:hyperlink r:id="rId30">
        <w:r>
          <w:rPr>
            <w:rStyle w:val="Hyperlink"/>
          </w:rPr>
          <w:t xml:space="preserve">nagrawal@jhmi.edu</w:t>
        </w:r>
      </w:hyperlink>
      <w:r>
        <w:t xml:space="preserve"> </w:t>
      </w:r>
      <w:hyperlink r:id="rId31">
        <w:r>
          <w:rPr>
            <w:rStyle w:val="Hyperlink"/>
          </w:rPr>
          <w:t xml:space="preserve">Patrick.Ha@ucsf.edu</w:t>
        </w:r>
      </w:hyperlink>
      <w:r>
        <w:t xml:space="preserve"> </w:t>
      </w:r>
      <w:hyperlink r:id="rId32">
        <w:r>
          <w:rPr>
            <w:rStyle w:val="Hyperlink"/>
          </w:rPr>
          <w:t xml:space="preserve">vogelbe@jhmi</w:t>
        </w:r>
      </w:hyperlink>
      <w:r>
        <w:t xml:space="preserve">; Dian, Wang, Christine H. Chung and Elana J. Fertig, Johns Hopkins University, Baltimore, MD; Hao, Wang, Department of Oncology, School of Medicine, Johns Hopkins University, Baltimore, Maryland; Ruoqi, Wang, NA; Zhiming, Wang, Department of Otolaryngology-Head and Neck Surgery, Johns Hopkins University, Baltimore, MD 21231, USA; Yingying, Wei, Division of Oncology Biostatistics, Department of Oncology, Johns Hopkins Medical Institutions, Baltimore, Maryland, USA; J B, Weidhaas, Department of Therapeutic Radiology Department of Radiation Oncology, University of California, Los Angeles; Louis M, Weiner, Department of Oncology and Lombardi Comprehensive Cancer Center, Georgetown University Medical Center, 3970 Reservoir Road NW, Washington DC, 20057, USA.</w:t>
      </w:r>
      <w:r>
        <w:t xml:space="preserve"> </w:t>
      </w:r>
      <w:hyperlink r:id="rId44">
        <w:r>
          <w:rPr>
            <w:rStyle w:val="Hyperlink"/>
          </w:rPr>
          <w:t xml:space="preserve">weinerl@georgetown</w:t>
        </w:r>
      </w:hyperlink>
      <w:r>
        <w:t xml:space="preserve">; Daniel, Wenning, NA; William, Westra, Department of Otolaryngology and Head and Neck Surgery; William H, Westra, Department of Otolaryngology-Head and Neck Surgery, Johns Hopkins Medical Institutions, Baltimore, Maryland, USA; Sarah, Wheelan, Division of Oncology Biostatistics, Department of Oncology, Johns Hopkins Medical Institutions, Baltimore, MD; Sarah J, Wheelan, Oncology, Johns Hopkins University School of Medicine; Michael J, Wick, South Texas Accelerated Research Therapeutics (START), Preclinical Research, 4383 Medical Drive, San Antonio, TX 78229, USA; Aaron T, Wild, NA; Russell D, Williams, Department of Radiation Oncology and Molecular Radiation Sciences, Sidney Kimmel Comprehensive Cancer Center, Johns Hopkins University School of Medicine, Baltimore, MD, USA; Laura D, Wood, Department of Pathology, Johns Hopkins University School of Medicine, Baltimore, Maryland; Piotr T, Wysocki, Department of Otolaryngology and Head and Neck Surgery, Johns Hopkins University School of Medicine, Baltimore, MD 21231, USA; Xiaoxin, Xia, Department of Oncology, Johns Hopkins University, Baltimore, MD, United States of America; Srinivasan, Yegnasubramanian, Sidney Kimmel Comprehensive Cancer Center, Johns Hopkins University School of Medicine; A-Rum, Yoon, Department of Environmental Health Sciences, Johns Hopkins University Bloomberg School of Public Health, Baltimore, MD, USA; Brent W, Zanke, NA; Chi, Zhang, Department of Otolaryngology-Head and Neck Surgery, Johns Hopkins Medical Institutions, Baltimore, MD; Kaihua, Zhang, Division of Oncology, Department of Internal Medicine, Washington University School of Medicine, St. Louis, Missouri; Qiang, Zhang, Christine H. Chung and Elana J. Fertig, Johns Hopkins University, Baltimore, MD; Alex, Zhavoronkov, Insilico Medicine, Inc, ETC, Johns Hopkins University, Baltimore, Maryland; Veronika, Zizkova, Department of Otolaryngology-Head and Neck Surgery, Johns Hopkins Medical Institutions, Baltimore, Maryland, US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80c0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mailto:Christine.Chung@Moffitt" TargetMode="External" /><Relationship Type="http://schemas.openxmlformats.org/officeDocument/2006/relationships/hyperlink" Id="rId31" Target="mailto:Patrick.Ha@ucsf.edu" TargetMode="External" /><Relationship Type="http://schemas.openxmlformats.org/officeDocument/2006/relationships/hyperlink" Id="rId39" Target="mailto:ameyer@asmlab" TargetMode="External" /><Relationship Type="http://schemas.openxmlformats.org/officeDocument/2006/relationships/hyperlink" Id="rId33" Target="mailto:baumanje@upmc" TargetMode="External" /><Relationship Type="http://schemas.openxmlformats.org/officeDocument/2006/relationships/hyperlink" Id="rId40" Target="mailto:dramyers@yahoo" TargetMode="External" /><Relationship Type="http://schemas.openxmlformats.org/officeDocument/2006/relationships/hyperlink" Id="rId42" Target="mailto:esegal@epilepsygroup" TargetMode="External" /><Relationship Type="http://schemas.openxmlformats.org/officeDocument/2006/relationships/hyperlink" Id="rId34" Target="mailto:jcalifano@ucsd" TargetMode="External" /><Relationship Type="http://schemas.openxmlformats.org/officeDocument/2006/relationships/hyperlink" Id="rId41" Target="mailto:krp2003@med.cornell" TargetMode="External" /><Relationship Type="http://schemas.openxmlformats.org/officeDocument/2006/relationships/hyperlink" Id="rId37" Target="mailto:marclanc@aol" TargetMode="External" /><Relationship Type="http://schemas.openxmlformats.org/officeDocument/2006/relationships/hyperlink" Id="rId38" Target="mailto:munazza.malik@gmail" TargetMode="External" /><Relationship Type="http://schemas.openxmlformats.org/officeDocument/2006/relationships/hyperlink" Id="rId30" Target="mailto:nagrawal@jhmi.edu" TargetMode="External" /><Relationship Type="http://schemas.openxmlformats.org/officeDocument/2006/relationships/hyperlink" Id="rId29" Target="mailto:nishant.agrawal@uchicago.edu" TargetMode="External" /><Relationship Type="http://schemas.openxmlformats.org/officeDocument/2006/relationships/hyperlink" Id="rId43" Target="mailto:rtrobliger@epilepsygroup" TargetMode="External" /><Relationship Type="http://schemas.openxmlformats.org/officeDocument/2006/relationships/hyperlink" Id="rId36" Target="mailto:siyengar@epilepsygroup" TargetMode="External" /><Relationship Type="http://schemas.openxmlformats.org/officeDocument/2006/relationships/hyperlink" Id="rId32" Target="mailto:vogelbe@jhmi" TargetMode="External" /><Relationship Type="http://schemas.openxmlformats.org/officeDocument/2006/relationships/hyperlink" Id="rId44" Target="mailto:weinerl@georgetown" TargetMode="External" /></Relationships>
</file>

<file path=word/_rels/footnotes.xml.rels><?xml version="1.0" encoding="UTF-8"?>
<Relationships xmlns="http://schemas.openxmlformats.org/package/2006/relationships"><Relationship Type="http://schemas.openxmlformats.org/officeDocument/2006/relationships/hyperlink" Id="rId35" Target="mailto:Christine.Chung@Moffitt" TargetMode="External" /><Relationship Type="http://schemas.openxmlformats.org/officeDocument/2006/relationships/hyperlink" Id="rId31" Target="mailto:Patrick.Ha@ucsf.edu" TargetMode="External" /><Relationship Type="http://schemas.openxmlformats.org/officeDocument/2006/relationships/hyperlink" Id="rId39" Target="mailto:ameyer@asmlab" TargetMode="External" /><Relationship Type="http://schemas.openxmlformats.org/officeDocument/2006/relationships/hyperlink" Id="rId33" Target="mailto:baumanje@upmc" TargetMode="External" /><Relationship Type="http://schemas.openxmlformats.org/officeDocument/2006/relationships/hyperlink" Id="rId40" Target="mailto:dramyers@yahoo" TargetMode="External" /><Relationship Type="http://schemas.openxmlformats.org/officeDocument/2006/relationships/hyperlink" Id="rId42" Target="mailto:esegal@epilepsygroup" TargetMode="External" /><Relationship Type="http://schemas.openxmlformats.org/officeDocument/2006/relationships/hyperlink" Id="rId34" Target="mailto:jcalifano@ucsd" TargetMode="External" /><Relationship Type="http://schemas.openxmlformats.org/officeDocument/2006/relationships/hyperlink" Id="rId41" Target="mailto:krp2003@med.cornell" TargetMode="External" /><Relationship Type="http://schemas.openxmlformats.org/officeDocument/2006/relationships/hyperlink" Id="rId37" Target="mailto:marclanc@aol" TargetMode="External" /><Relationship Type="http://schemas.openxmlformats.org/officeDocument/2006/relationships/hyperlink" Id="rId38" Target="mailto:munazza.malik@gmail" TargetMode="External" /><Relationship Type="http://schemas.openxmlformats.org/officeDocument/2006/relationships/hyperlink" Id="rId30" Target="mailto:nagrawal@jhmi.edu" TargetMode="External" /><Relationship Type="http://schemas.openxmlformats.org/officeDocument/2006/relationships/hyperlink" Id="rId29" Target="mailto:nishant.agrawal@uchicago.edu" TargetMode="External" /><Relationship Type="http://schemas.openxmlformats.org/officeDocument/2006/relationships/hyperlink" Id="rId43" Target="mailto:rtrobliger@epilepsygroup" TargetMode="External" /><Relationship Type="http://schemas.openxmlformats.org/officeDocument/2006/relationships/hyperlink" Id="rId36" Target="mailto:siyengar@epilepsygroup" TargetMode="External" /><Relationship Type="http://schemas.openxmlformats.org/officeDocument/2006/relationships/hyperlink" Id="rId32" Target="mailto:vogelbe@jhmi" TargetMode="External" /><Relationship Type="http://schemas.openxmlformats.org/officeDocument/2006/relationships/hyperlink" Id="rId44" Target="mailto:weinerl@georget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F Collaboration List from PubMed</dc:title>
  <dc:creator>Elana J Fertig</dc:creator>
  <dcterms:created xsi:type="dcterms:W3CDTF">2017-08-15</dcterms:created>
  <dcterms:modified xsi:type="dcterms:W3CDTF">2017-08-15</dcterms:modified>
</cp:coreProperties>
</file>